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6DD4382D" w:rsidR="00322308" w:rsidRPr="00941075" w:rsidRDefault="00B2195B" w:rsidP="00322308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</w:sdtPr>
        <w:sdtContent>
          <w:r w:rsidR="0082458F">
            <w:rPr>
              <w:rFonts w:ascii="Microsoft JhengHei" w:eastAsia="Microsoft JhengHei" w:hAnsi="Microsoft JhengHei" w:cs="Microsoft JhengHei"/>
              <w:bCs/>
              <w:lang w:val="en-US" w:eastAsia="zh-TW"/>
            </w:rPr>
            <w:t>11</w:t>
          </w:r>
        </w:sdtContent>
      </w:sdt>
      <w:r w:rsidR="00322308" w:rsidRP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="00322308" w:rsidRPr="00941075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</w:sdtPr>
        <w:sdtContent>
          <w:r w:rsidR="0082458F">
            <w:rPr>
              <w:bCs/>
            </w:rPr>
            <w:t>Group 11</w:t>
          </w:r>
        </w:sdtContent>
      </w:sdt>
    </w:p>
    <w:p w14:paraId="11619835" w14:textId="298B36CE" w:rsidR="00B2195B" w:rsidRPr="00941075" w:rsidRDefault="00B2195B" w:rsidP="00B2195B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="00941075" w:rsidRP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</w:sdtPr>
        <w:sdtContent>
          <w:r w:rsidR="0082458F">
            <w:rPr>
              <w:rFonts w:ascii="Lato" w:hAnsi="Lato"/>
              <w:color w:val="202122"/>
              <w:spacing w:val="3"/>
              <w:shd w:val="clear" w:color="auto" w:fill="FFFFFF"/>
            </w:rPr>
            <w:t xml:space="preserve">Chang, Chia-Hua; </w:t>
          </w:r>
        </w:sdtContent>
      </w:sdt>
      <w:r w:rsidR="0082458F">
        <w:rPr>
          <w:rFonts w:ascii="Lato" w:hAnsi="Lato"/>
          <w:color w:val="202122"/>
          <w:spacing w:val="3"/>
          <w:shd w:val="clear" w:color="auto" w:fill="FFFFFF"/>
        </w:rPr>
        <w:t xml:space="preserve">Hu, Bin; Xie, </w:t>
      </w:r>
      <w:proofErr w:type="spellStart"/>
      <w:r w:rsidR="0082458F">
        <w:rPr>
          <w:rFonts w:ascii="Lato" w:hAnsi="Lato"/>
          <w:color w:val="202122"/>
          <w:spacing w:val="3"/>
          <w:shd w:val="clear" w:color="auto" w:fill="FFFFFF"/>
        </w:rPr>
        <w:t>Zhiqun</w:t>
      </w:r>
      <w:proofErr w:type="spellEnd"/>
    </w:p>
    <w:p w14:paraId="25C16138" w14:textId="7041A97B" w:rsidR="00B24268" w:rsidRDefault="008B6FAD" w:rsidP="008D0748">
      <w:pPr>
        <w:rPr>
          <w:bCs/>
        </w:rPr>
      </w:pPr>
      <w:r>
        <w:rPr>
          <w:bCs/>
        </w:rPr>
        <w:t>Meeting 1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date w:fullDate="2024-07-15T00:00:00Z">
            <w:dateFormat w:val="M/d/yyyy"/>
            <w:lid w:val="en-US"/>
            <w:storeMappedDataAs w:val="dateTime"/>
            <w:calendar w:val="gregorian"/>
          </w:date>
        </w:sdtPr>
        <w:sdtContent>
          <w:r w:rsidR="00996682">
            <w:rPr>
              <w:bCs/>
            </w:rPr>
            <w:t>7</w:t>
          </w:r>
          <w:r w:rsidR="0082458F">
            <w:rPr>
              <w:bCs/>
            </w:rPr>
            <w:t>/</w:t>
          </w:r>
          <w:r w:rsidR="005751EA">
            <w:rPr>
              <w:bCs/>
            </w:rPr>
            <w:t>1</w:t>
          </w:r>
          <w:r w:rsidR="00996682">
            <w:rPr>
              <w:bCs/>
            </w:rPr>
            <w:t>5</w:t>
          </w:r>
          <w:r w:rsidR="0082458F">
            <w:rPr>
              <w:bCs/>
            </w:rPr>
            <w:t>/2024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>
        <w:rPr>
          <w:bCs/>
        </w:rPr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 w:fullDate="2024-05-27T00:00:00Z">
            <w:dateFormat w:val="yyyy-MM-dd"/>
            <w:lid w:val="en-CA"/>
            <w:storeMappedDataAs w:val="dateTime"/>
            <w:calendar w:val="gregorian"/>
          </w:date>
        </w:sdtPr>
        <w:sdtContent>
          <w:r w:rsidR="00162C2A" w:rsidRPr="00D4183C">
            <w:rPr>
              <w:rStyle w:val="PlaceholderText"/>
            </w:rPr>
            <w:t>Click or tap to enter a date.</w:t>
          </w:r>
        </w:sdtContent>
      </w:sdt>
    </w:p>
    <w:p w14:paraId="304F23D4" w14:textId="479E6102" w:rsidR="005F1670" w:rsidRDefault="008B6FAD" w:rsidP="008D0748">
      <w:r>
        <w:rPr>
          <w:bCs/>
        </w:rPr>
        <w:t>Meeting 3 Date:</w:t>
      </w:r>
      <w:r>
        <w:t xml:space="preserve"> </w:t>
      </w:r>
      <w:sdt>
        <w:sdtPr>
          <w:id w:val="-158922482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>
            <w:rPr>
              <w:rStyle w:val="PlaceholderText"/>
            </w:rPr>
            <w:t>Click or tap to enter a date.</w:t>
          </w:r>
        </w:sdtContent>
      </w:sdt>
      <w:r w:rsidR="00322308">
        <w:tab/>
      </w:r>
      <w:r w:rsidR="00322308">
        <w:tab/>
      </w:r>
      <w:r w:rsidR="00322308">
        <w:tab/>
      </w:r>
      <w:r w:rsidR="005F1670">
        <w:t xml:space="preserve">Meeting 4 Date: </w:t>
      </w:r>
      <w:sdt>
        <w:sdtPr>
          <w:id w:val="-208605648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5F1670" w:rsidRPr="00D4183C">
            <w:rPr>
              <w:rStyle w:val="PlaceholderText"/>
            </w:rPr>
            <w:t>Click or tap to enter a date.</w:t>
          </w:r>
        </w:sdtContent>
      </w:sdt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15" w:type="dxa"/>
        <w:tblLook w:val="04A0" w:firstRow="1" w:lastRow="0" w:firstColumn="1" w:lastColumn="0" w:noHBand="0" w:noVBand="1"/>
      </w:tblPr>
      <w:tblGrid>
        <w:gridCol w:w="3865"/>
        <w:gridCol w:w="6120"/>
        <w:gridCol w:w="1620"/>
        <w:gridCol w:w="1710"/>
      </w:tblGrid>
      <w:tr w:rsidR="00475F05" w14:paraId="45DC08A0" w14:textId="77777777" w:rsidTr="004F657E">
        <w:trPr>
          <w:trHeight w:val="478"/>
        </w:trPr>
        <w:tc>
          <w:tcPr>
            <w:tcW w:w="3865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20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20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10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14:paraId="57A5740E" w14:textId="77777777" w:rsidTr="004F657E">
        <w:trPr>
          <w:trHeight w:val="488"/>
        </w:trPr>
        <w:tc>
          <w:tcPr>
            <w:tcW w:w="3865" w:type="dxa"/>
          </w:tcPr>
          <w:p w14:paraId="39EFB9F4" w14:textId="66E204ED" w:rsidR="00475F05" w:rsidRPr="00B8279A" w:rsidRDefault="00B8279A" w:rsidP="00162C2A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</w:rPr>
              <w:t xml:space="preserve">Sync </w:t>
            </w:r>
            <w:r w:rsidR="005F1800">
              <w:rPr>
                <w:rFonts w:cstheme="minorHAnsi"/>
              </w:rPr>
              <w:t xml:space="preserve">iteration </w:t>
            </w:r>
            <w:r w:rsidR="005751EA">
              <w:rPr>
                <w:rFonts w:cstheme="minorHAnsi"/>
              </w:rPr>
              <w:t>3</w:t>
            </w:r>
            <w:r>
              <w:rPr>
                <w:rFonts w:cstheme="minorHAnsi"/>
              </w:rPr>
              <w:t xml:space="preserve"> status</w:t>
            </w:r>
          </w:p>
          <w:p w14:paraId="56DF4E6A" w14:textId="77777777" w:rsidR="008E1100" w:rsidRPr="00996682" w:rsidRDefault="008E1100" w:rsidP="0098671B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  <w:lang w:val="en-US" w:eastAsia="zh-TW"/>
              </w:rPr>
              <w:t>Schedule the next meeting</w:t>
            </w:r>
          </w:p>
          <w:p w14:paraId="3189302C" w14:textId="54E2AAC9" w:rsidR="00996682" w:rsidRPr="00162C2A" w:rsidRDefault="00996682" w:rsidP="0098671B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  <w:lang w:val="en-US" w:eastAsia="zh-TW"/>
              </w:rPr>
              <w:t>Went through code architecture</w:t>
            </w:r>
          </w:p>
        </w:tc>
        <w:tc>
          <w:tcPr>
            <w:tcW w:w="6120" w:type="dxa"/>
          </w:tcPr>
          <w:p w14:paraId="4A1F6BDB" w14:textId="38CAB4F2" w:rsidR="00962A13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 xml:space="preserve">Frontend and Backend </w:t>
            </w:r>
            <w:r w:rsidR="00996682">
              <w:t>Code Improvement</w:t>
            </w:r>
          </w:p>
          <w:p w14:paraId="5D7355CE" w14:textId="3270FF87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Landing page -&gt; XZ</w:t>
            </w:r>
          </w:p>
          <w:p w14:paraId="28459DD8" w14:textId="2E02183F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Weather page -&gt; HB</w:t>
            </w:r>
          </w:p>
          <w:p w14:paraId="4FF740A7" w14:textId="252BC0C5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Trail detail page -&gt; CC</w:t>
            </w:r>
          </w:p>
          <w:p w14:paraId="7C8FDA2A" w14:textId="38122CD8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Login page -&gt; XZ</w:t>
            </w:r>
          </w:p>
          <w:p w14:paraId="764024BD" w14:textId="4B64768E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Sign Up page -&gt; HB</w:t>
            </w:r>
          </w:p>
          <w:p w14:paraId="705BF3C4" w14:textId="2E1C1B08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Thank you for your order page -&gt; CC</w:t>
            </w:r>
          </w:p>
          <w:p w14:paraId="1D17AB0E" w14:textId="5B02C952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Orders list page -&gt; XZ</w:t>
            </w:r>
          </w:p>
          <w:p w14:paraId="6DC412D3" w14:textId="4C36E024" w:rsidR="008E1100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>Design class diagram -&gt; HB</w:t>
            </w:r>
          </w:p>
          <w:p w14:paraId="1BA7792C" w14:textId="35BEDD15" w:rsidR="00996682" w:rsidRDefault="00996682" w:rsidP="00ED352F">
            <w:pPr>
              <w:pStyle w:val="ListParagraph"/>
              <w:numPr>
                <w:ilvl w:val="0"/>
                <w:numId w:val="16"/>
              </w:numPr>
            </w:pPr>
            <w:r>
              <w:t>Unit Test plan and results -&gt; CC</w:t>
            </w:r>
          </w:p>
          <w:p w14:paraId="324442C1" w14:textId="08C3081B" w:rsidR="008E1100" w:rsidRDefault="00996682" w:rsidP="00ED352F">
            <w:pPr>
              <w:pStyle w:val="ListParagraph"/>
              <w:numPr>
                <w:ilvl w:val="0"/>
                <w:numId w:val="16"/>
              </w:numPr>
            </w:pPr>
            <w:r>
              <w:t>Add 1 more sequence diagram -&gt; ZX</w:t>
            </w:r>
          </w:p>
          <w:p w14:paraId="4C7B554A" w14:textId="50CB250B" w:rsidR="00996682" w:rsidRDefault="00996682" w:rsidP="00ED352F">
            <w:pPr>
              <w:pStyle w:val="ListParagraph"/>
              <w:numPr>
                <w:ilvl w:val="0"/>
                <w:numId w:val="16"/>
              </w:numPr>
            </w:pPr>
            <w:r>
              <w:t>Week10 meeting minutes -&gt; CC</w:t>
            </w:r>
          </w:p>
          <w:p w14:paraId="692125F2" w14:textId="50D91518" w:rsidR="00354720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 xml:space="preserve">Agile release summary </w:t>
            </w:r>
            <w:r w:rsidR="00996682">
              <w:t>3</w:t>
            </w:r>
            <w:r>
              <w:t xml:space="preserve"> -&gt; XZ</w:t>
            </w:r>
          </w:p>
          <w:p w14:paraId="07A4F9FB" w14:textId="05612002" w:rsidR="00354720" w:rsidRDefault="00354720" w:rsidP="005751EA">
            <w:pPr>
              <w:pStyle w:val="ListParagraph"/>
              <w:numPr>
                <w:ilvl w:val="0"/>
                <w:numId w:val="16"/>
              </w:numPr>
            </w:pPr>
            <w:r>
              <w:t>Record demo video -&gt; HB</w:t>
            </w:r>
          </w:p>
        </w:tc>
        <w:tc>
          <w:tcPr>
            <w:tcW w:w="1620" w:type="dxa"/>
          </w:tcPr>
          <w:p w14:paraId="7709D8C1" w14:textId="23D21B8F" w:rsidR="00475F05" w:rsidRDefault="0082458F">
            <w:r>
              <w:t>CC, HB, XZ</w:t>
            </w:r>
          </w:p>
        </w:tc>
        <w:tc>
          <w:tcPr>
            <w:tcW w:w="1710" w:type="dxa"/>
          </w:tcPr>
          <w:p w14:paraId="147495D9" w14:textId="1AC44299" w:rsidR="00475F05" w:rsidRDefault="00583D04">
            <w:r>
              <w:t>.5</w:t>
            </w:r>
            <w:r w:rsidR="00103B7E">
              <w:t xml:space="preserve"> hr</w:t>
            </w:r>
          </w:p>
        </w:tc>
      </w:tr>
    </w:tbl>
    <w:p w14:paraId="453B6F26" w14:textId="77777777" w:rsidR="00322308" w:rsidRDefault="00322308" w:rsidP="00C26192">
      <w:pPr>
        <w:pStyle w:val="Heading2"/>
      </w:pPr>
    </w:p>
    <w:p w14:paraId="6AD21FDB" w14:textId="77777777" w:rsidR="00322308" w:rsidRDefault="00322308" w:rsidP="00C26192">
      <w:pPr>
        <w:pStyle w:val="Heading2"/>
      </w:pPr>
    </w:p>
    <w:p w14:paraId="7F6D960F" w14:textId="21FC6597" w:rsidR="004F657E" w:rsidRDefault="00C26192" w:rsidP="00C26192">
      <w:pPr>
        <w:pStyle w:val="Heading2"/>
      </w:pPr>
      <w:r>
        <w:t>Agenda For Next Meeting</w:t>
      </w:r>
    </w:p>
    <w:p w14:paraId="5B9C63F6" w14:textId="0A4A4BB2" w:rsidR="00715194" w:rsidRDefault="00C26192" w:rsidP="00715194">
      <w:pPr>
        <w:pStyle w:val="ListParagraph"/>
        <w:numPr>
          <w:ilvl w:val="0"/>
          <w:numId w:val="13"/>
        </w:numPr>
        <w:rPr>
          <w:rFonts w:cstheme="minorHAnsi"/>
        </w:rPr>
      </w:pPr>
      <w:r w:rsidRPr="004F1845">
        <w:rPr>
          <w:rFonts w:cstheme="minorHAnsi"/>
        </w:rPr>
        <w:t xml:space="preserve">Review previous </w:t>
      </w:r>
      <w:proofErr w:type="spellStart"/>
      <w:r w:rsidR="005F7A49" w:rsidRPr="004F1845">
        <w:rPr>
          <w:rFonts w:cstheme="minorHAnsi"/>
        </w:rPr>
        <w:t>action</w:t>
      </w:r>
      <w:proofErr w:type="spellEnd"/>
      <w:r w:rsidR="005F7A49" w:rsidRPr="004F1845">
        <w:rPr>
          <w:rFonts w:cstheme="minorHAnsi"/>
        </w:rPr>
        <w:t xml:space="preserve"> items</w:t>
      </w:r>
      <w:r w:rsidR="001A4C9D" w:rsidRPr="004F1845">
        <w:rPr>
          <w:rFonts w:cstheme="minorHAnsi"/>
        </w:rPr>
        <w:t>.</w:t>
      </w:r>
    </w:p>
    <w:p w14:paraId="6BAF1277" w14:textId="64A7A5B8" w:rsidR="00583D04" w:rsidRPr="00715194" w:rsidRDefault="00583D04" w:rsidP="00715194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 xml:space="preserve">Review the status </w:t>
      </w:r>
      <w:r w:rsidR="00D01DFD">
        <w:rPr>
          <w:rFonts w:cstheme="minorHAnsi"/>
        </w:rPr>
        <w:t>of deliverables.</w:t>
      </w:r>
    </w:p>
    <w:p w14:paraId="264B23E7" w14:textId="3F0944C1" w:rsidR="00C26192" w:rsidRPr="004F1845" w:rsidRDefault="00C26192" w:rsidP="004F1845">
      <w:pPr>
        <w:pStyle w:val="ListParagraph"/>
        <w:numPr>
          <w:ilvl w:val="0"/>
          <w:numId w:val="13"/>
        </w:numPr>
        <w:rPr>
          <w:rFonts w:cstheme="minorHAnsi"/>
        </w:rPr>
      </w:pPr>
      <w:r w:rsidRPr="004F1845">
        <w:rPr>
          <w:rFonts w:cstheme="minorHAnsi"/>
        </w:rPr>
        <w:t>Schedule the next meeting</w:t>
      </w:r>
      <w:r w:rsidR="00584616" w:rsidRPr="004F1845">
        <w:rPr>
          <w:rFonts w:cstheme="minorHAnsi"/>
        </w:rPr>
        <w:t>.</w:t>
      </w:r>
    </w:p>
    <w:sectPr w:rsidR="00C26192" w:rsidRPr="004F1845" w:rsidSect="00270DCF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2334FE" w14:textId="77777777" w:rsidR="00713CD9" w:rsidRDefault="00713CD9" w:rsidP="00475F05">
      <w:pPr>
        <w:spacing w:after="0" w:line="240" w:lineRule="auto"/>
      </w:pPr>
      <w:r>
        <w:separator/>
      </w:r>
    </w:p>
  </w:endnote>
  <w:endnote w:type="continuationSeparator" w:id="0">
    <w:p w14:paraId="1109C61A" w14:textId="77777777" w:rsidR="00713CD9" w:rsidRDefault="00713CD9" w:rsidP="00475F05">
      <w:pPr>
        <w:spacing w:after="0" w:line="240" w:lineRule="auto"/>
      </w:pPr>
      <w:r>
        <w:continuationSeparator/>
      </w:r>
    </w:p>
  </w:endnote>
  <w:endnote w:type="continuationNotice" w:id="1">
    <w:p w14:paraId="3B4B1EC2" w14:textId="77777777" w:rsidR="00713CD9" w:rsidRDefault="00713CD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64ED25" w14:textId="77777777" w:rsidR="00713CD9" w:rsidRDefault="00713CD9" w:rsidP="00475F05">
      <w:pPr>
        <w:spacing w:after="0" w:line="240" w:lineRule="auto"/>
      </w:pPr>
      <w:r>
        <w:separator/>
      </w:r>
    </w:p>
  </w:footnote>
  <w:footnote w:type="continuationSeparator" w:id="0">
    <w:p w14:paraId="49221C3A" w14:textId="77777777" w:rsidR="00713CD9" w:rsidRDefault="00713CD9" w:rsidP="00475F05">
      <w:pPr>
        <w:spacing w:after="0" w:line="240" w:lineRule="auto"/>
      </w:pPr>
      <w:r>
        <w:continuationSeparator/>
      </w:r>
    </w:p>
  </w:footnote>
  <w:footnote w:type="continuationNotice" w:id="1">
    <w:p w14:paraId="258ADC72" w14:textId="77777777" w:rsidR="00713CD9" w:rsidRDefault="00713CD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18336367"/>
      <w:docPartObj>
        <w:docPartGallery w:val="Page Numbers (Top of Page)"/>
        <w:docPartUnique/>
      </w:docPartObj>
    </w:sdtPr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93B8C"/>
    <w:multiLevelType w:val="hybridMultilevel"/>
    <w:tmpl w:val="30B03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02177"/>
    <w:multiLevelType w:val="hybridMultilevel"/>
    <w:tmpl w:val="10A605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A5256"/>
    <w:multiLevelType w:val="hybridMultilevel"/>
    <w:tmpl w:val="AA8C5E2A"/>
    <w:lvl w:ilvl="0" w:tplc="CD4A340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4622C"/>
    <w:multiLevelType w:val="hybridMultilevel"/>
    <w:tmpl w:val="CA409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B00FF7"/>
    <w:multiLevelType w:val="multilevel"/>
    <w:tmpl w:val="CB1EE5C8"/>
    <w:styleLink w:val="CurrentList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505878"/>
    <w:multiLevelType w:val="hybridMultilevel"/>
    <w:tmpl w:val="F2D09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5C75C8"/>
    <w:multiLevelType w:val="multilevel"/>
    <w:tmpl w:val="6D8C2C2E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E87F63"/>
    <w:multiLevelType w:val="hybridMultilevel"/>
    <w:tmpl w:val="298AEBBA"/>
    <w:lvl w:ilvl="0" w:tplc="1B025F3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C41B37"/>
    <w:multiLevelType w:val="hybridMultilevel"/>
    <w:tmpl w:val="C032BB6C"/>
    <w:lvl w:ilvl="0" w:tplc="AE243C0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59FC"/>
    <w:multiLevelType w:val="hybridMultilevel"/>
    <w:tmpl w:val="5156D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523F59"/>
    <w:multiLevelType w:val="hybridMultilevel"/>
    <w:tmpl w:val="991AEE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4A4234"/>
    <w:multiLevelType w:val="hybridMultilevel"/>
    <w:tmpl w:val="D9181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0235C2"/>
    <w:multiLevelType w:val="hybridMultilevel"/>
    <w:tmpl w:val="906615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C74458"/>
    <w:multiLevelType w:val="hybridMultilevel"/>
    <w:tmpl w:val="10A6053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74637">
    <w:abstractNumId w:val="2"/>
  </w:num>
  <w:num w:numId="2" w16cid:durableId="478571423">
    <w:abstractNumId w:val="13"/>
  </w:num>
  <w:num w:numId="3" w16cid:durableId="981157231">
    <w:abstractNumId w:val="15"/>
  </w:num>
  <w:num w:numId="4" w16cid:durableId="502167290">
    <w:abstractNumId w:val="0"/>
  </w:num>
  <w:num w:numId="5" w16cid:durableId="1002971293">
    <w:abstractNumId w:val="11"/>
  </w:num>
  <w:num w:numId="6" w16cid:durableId="1957634240">
    <w:abstractNumId w:val="10"/>
  </w:num>
  <w:num w:numId="7" w16cid:durableId="169757966">
    <w:abstractNumId w:val="4"/>
  </w:num>
  <w:num w:numId="8" w16cid:durableId="1434402031">
    <w:abstractNumId w:val="12"/>
  </w:num>
  <w:num w:numId="9" w16cid:durableId="727457433">
    <w:abstractNumId w:val="6"/>
  </w:num>
  <w:num w:numId="10" w16cid:durableId="1498767905">
    <w:abstractNumId w:val="14"/>
  </w:num>
  <w:num w:numId="11" w16cid:durableId="1567957719">
    <w:abstractNumId w:val="7"/>
  </w:num>
  <w:num w:numId="12" w16cid:durableId="937450759">
    <w:abstractNumId w:val="5"/>
  </w:num>
  <w:num w:numId="13" w16cid:durableId="1921712921">
    <w:abstractNumId w:val="8"/>
  </w:num>
  <w:num w:numId="14" w16cid:durableId="377584896">
    <w:abstractNumId w:val="1"/>
  </w:num>
  <w:num w:numId="15" w16cid:durableId="1098870927">
    <w:abstractNumId w:val="3"/>
  </w:num>
  <w:num w:numId="16" w16cid:durableId="5832256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1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00D5E"/>
    <w:rsid w:val="00052FE6"/>
    <w:rsid w:val="00054772"/>
    <w:rsid w:val="0006129E"/>
    <w:rsid w:val="000A65CA"/>
    <w:rsid w:val="000C22AA"/>
    <w:rsid w:val="000C781C"/>
    <w:rsid w:val="000F38AF"/>
    <w:rsid w:val="00103B7E"/>
    <w:rsid w:val="001179F4"/>
    <w:rsid w:val="00130566"/>
    <w:rsid w:val="00144521"/>
    <w:rsid w:val="00150EC0"/>
    <w:rsid w:val="00162C2A"/>
    <w:rsid w:val="00163A6B"/>
    <w:rsid w:val="001A3A21"/>
    <w:rsid w:val="001A4C9D"/>
    <w:rsid w:val="00236B5E"/>
    <w:rsid w:val="00240915"/>
    <w:rsid w:val="00246AFF"/>
    <w:rsid w:val="00255362"/>
    <w:rsid w:val="00270DCF"/>
    <w:rsid w:val="0029293B"/>
    <w:rsid w:val="002C2AB1"/>
    <w:rsid w:val="002F7C54"/>
    <w:rsid w:val="00303963"/>
    <w:rsid w:val="00313E74"/>
    <w:rsid w:val="00322308"/>
    <w:rsid w:val="00337CD9"/>
    <w:rsid w:val="00346CBF"/>
    <w:rsid w:val="00354720"/>
    <w:rsid w:val="00396DB8"/>
    <w:rsid w:val="003B729B"/>
    <w:rsid w:val="003F3199"/>
    <w:rsid w:val="003F78DD"/>
    <w:rsid w:val="003F78E3"/>
    <w:rsid w:val="00410E6C"/>
    <w:rsid w:val="00412F8A"/>
    <w:rsid w:val="004345A4"/>
    <w:rsid w:val="004458DF"/>
    <w:rsid w:val="00475F05"/>
    <w:rsid w:val="00486689"/>
    <w:rsid w:val="004B3C0F"/>
    <w:rsid w:val="004C3641"/>
    <w:rsid w:val="004E183A"/>
    <w:rsid w:val="004F1845"/>
    <w:rsid w:val="004F657E"/>
    <w:rsid w:val="00546818"/>
    <w:rsid w:val="005751EA"/>
    <w:rsid w:val="00580126"/>
    <w:rsid w:val="00583D04"/>
    <w:rsid w:val="00584616"/>
    <w:rsid w:val="00584CF3"/>
    <w:rsid w:val="005B1797"/>
    <w:rsid w:val="005F1670"/>
    <w:rsid w:val="005F1800"/>
    <w:rsid w:val="005F7A49"/>
    <w:rsid w:val="00624975"/>
    <w:rsid w:val="00627AD6"/>
    <w:rsid w:val="00656AB3"/>
    <w:rsid w:val="0069795D"/>
    <w:rsid w:val="006C4C55"/>
    <w:rsid w:val="006E02B6"/>
    <w:rsid w:val="006E268D"/>
    <w:rsid w:val="006E5435"/>
    <w:rsid w:val="00706046"/>
    <w:rsid w:val="00713A9D"/>
    <w:rsid w:val="00713CD9"/>
    <w:rsid w:val="00715194"/>
    <w:rsid w:val="0077502A"/>
    <w:rsid w:val="007C6646"/>
    <w:rsid w:val="0082458F"/>
    <w:rsid w:val="008B66B4"/>
    <w:rsid w:val="008B6FAD"/>
    <w:rsid w:val="008D0748"/>
    <w:rsid w:val="008E1100"/>
    <w:rsid w:val="008E2315"/>
    <w:rsid w:val="008E3AD5"/>
    <w:rsid w:val="008E71ED"/>
    <w:rsid w:val="008F5674"/>
    <w:rsid w:val="00903918"/>
    <w:rsid w:val="009244EF"/>
    <w:rsid w:val="00941075"/>
    <w:rsid w:val="00962A13"/>
    <w:rsid w:val="00983E3C"/>
    <w:rsid w:val="0098671B"/>
    <w:rsid w:val="00996682"/>
    <w:rsid w:val="009B362E"/>
    <w:rsid w:val="00A05CBC"/>
    <w:rsid w:val="00A41FFA"/>
    <w:rsid w:val="00A44FB9"/>
    <w:rsid w:val="00A7332B"/>
    <w:rsid w:val="00A8048B"/>
    <w:rsid w:val="00AF00AE"/>
    <w:rsid w:val="00AF53FD"/>
    <w:rsid w:val="00B00FA9"/>
    <w:rsid w:val="00B2195B"/>
    <w:rsid w:val="00B24268"/>
    <w:rsid w:val="00B25C95"/>
    <w:rsid w:val="00B452FF"/>
    <w:rsid w:val="00B61CDD"/>
    <w:rsid w:val="00B8279A"/>
    <w:rsid w:val="00B872AD"/>
    <w:rsid w:val="00BB0913"/>
    <w:rsid w:val="00C02B2F"/>
    <w:rsid w:val="00C26192"/>
    <w:rsid w:val="00C62DB8"/>
    <w:rsid w:val="00D01DFD"/>
    <w:rsid w:val="00D2285C"/>
    <w:rsid w:val="00D316E3"/>
    <w:rsid w:val="00DA7185"/>
    <w:rsid w:val="00DC4107"/>
    <w:rsid w:val="00E0015A"/>
    <w:rsid w:val="00E06A11"/>
    <w:rsid w:val="00E8291E"/>
    <w:rsid w:val="00ED1A09"/>
    <w:rsid w:val="00ED352F"/>
    <w:rsid w:val="00ED740F"/>
    <w:rsid w:val="00EF4D67"/>
    <w:rsid w:val="00F330F2"/>
    <w:rsid w:val="00F50DEE"/>
    <w:rsid w:val="00F638BA"/>
    <w:rsid w:val="00FF4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PMingLiU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5B"/>
    <w:rPr>
      <w:rFonts w:eastAsia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245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58F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4F1845"/>
    <w:pPr>
      <w:numPr>
        <w:numId w:val="11"/>
      </w:numPr>
    </w:pPr>
  </w:style>
  <w:style w:type="numbering" w:customStyle="1" w:styleId="CurrentList2">
    <w:name w:val="Current List2"/>
    <w:uiPriority w:val="99"/>
    <w:rsid w:val="004F1845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801BBA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00270A"/>
    <w:rsid w:val="000F38AF"/>
    <w:rsid w:val="00104FCF"/>
    <w:rsid w:val="001F17E8"/>
    <w:rsid w:val="002043E5"/>
    <w:rsid w:val="002050C1"/>
    <w:rsid w:val="002C2AB1"/>
    <w:rsid w:val="00313E74"/>
    <w:rsid w:val="003271E6"/>
    <w:rsid w:val="00366F3C"/>
    <w:rsid w:val="00382A5D"/>
    <w:rsid w:val="00412F8A"/>
    <w:rsid w:val="00486689"/>
    <w:rsid w:val="004E183A"/>
    <w:rsid w:val="005C0F61"/>
    <w:rsid w:val="005E7E80"/>
    <w:rsid w:val="00627AD6"/>
    <w:rsid w:val="00686316"/>
    <w:rsid w:val="006D2393"/>
    <w:rsid w:val="006E268D"/>
    <w:rsid w:val="00801BBA"/>
    <w:rsid w:val="008566A7"/>
    <w:rsid w:val="00B165ED"/>
    <w:rsid w:val="00B31B5F"/>
    <w:rsid w:val="00C74443"/>
    <w:rsid w:val="00DA5EB3"/>
    <w:rsid w:val="00DA7185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3.xml><?xml version="1.0" encoding="utf-8"?>
<ds:datastoreItem xmlns:ds="http://schemas.openxmlformats.org/officeDocument/2006/customXml" ds:itemID="{7FA36A3B-E854-4C18-AEF1-1D24A3FF6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ddd393a-e98a-4404-841f-c4becdd925a5}" enabled="0" method="" siteId="{4ddd393a-e98a-4404-841f-c4becdd925a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04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Chia-Hua Chang</cp:lastModifiedBy>
  <cp:revision>9</cp:revision>
  <dcterms:created xsi:type="dcterms:W3CDTF">2024-06-03T17:22:00Z</dcterms:created>
  <dcterms:modified xsi:type="dcterms:W3CDTF">2024-07-15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